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08E23" w14:textId="6008047D" w:rsidR="00C567A2" w:rsidRDefault="008B3037">
      <w:pPr>
        <w:rPr>
          <w:lang w:val="de-AT"/>
        </w:rPr>
      </w:pPr>
      <w:r>
        <w:rPr>
          <w:lang w:val="de-AT"/>
        </w:rPr>
        <w:t>DiffusionsTerm funktioniert</w:t>
      </w:r>
    </w:p>
    <w:p w14:paraId="2EA11F34" w14:textId="2650DD5F" w:rsidR="008B3037" w:rsidRDefault="008B3037">
      <w:pPr>
        <w:rPr>
          <w:lang w:val="de-AT"/>
        </w:rPr>
      </w:pPr>
      <w:r>
        <w:rPr>
          <w:lang w:val="de-AT"/>
        </w:rPr>
        <w:t>Gleichungen und diskretisierungen ins Overleaf eintragen und David s pdf schicken</w:t>
      </w:r>
    </w:p>
    <w:p w14:paraId="20FB9F98" w14:textId="7A997D35" w:rsidR="008B3037" w:rsidRPr="008B3037" w:rsidRDefault="008B3037" w:rsidP="008B3037">
      <w:pPr>
        <w:pStyle w:val="Listenabsatz"/>
        <w:numPr>
          <w:ilvl w:val="0"/>
          <w:numId w:val="1"/>
        </w:numPr>
      </w:pPr>
      <w:r>
        <w:rPr>
          <w:b/>
          <w:bCs/>
          <w:lang w:val="de-AT"/>
        </w:rPr>
        <w:t xml:space="preserve"> Diffusion</w:t>
      </w:r>
    </w:p>
    <w:p w14:paraId="6D655582" w14:textId="2BB7760D" w:rsidR="008B3037" w:rsidRPr="008B3037" w:rsidRDefault="008B3037" w:rsidP="008B3037">
      <w:pPr>
        <w:pStyle w:val="Listenabsatz"/>
        <w:numPr>
          <w:ilvl w:val="0"/>
          <w:numId w:val="1"/>
        </w:numPr>
      </w:pPr>
      <w:r>
        <w:rPr>
          <w:b/>
          <w:bCs/>
          <w:lang w:val="de-AT"/>
        </w:rPr>
        <w:t>Konvection</w:t>
      </w:r>
    </w:p>
    <w:p w14:paraId="38389A87" w14:textId="00DEF889" w:rsidR="008B3037" w:rsidRPr="008B3037" w:rsidRDefault="008B3037" w:rsidP="008B3037">
      <w:pPr>
        <w:pStyle w:val="Listenabsatz"/>
        <w:numPr>
          <w:ilvl w:val="0"/>
          <w:numId w:val="1"/>
        </w:numPr>
      </w:pPr>
      <w:r>
        <w:rPr>
          <w:b/>
          <w:bCs/>
          <w:lang w:val="de-AT"/>
        </w:rPr>
        <w:t>Konvection with R Term</w:t>
      </w:r>
    </w:p>
    <w:p w14:paraId="04F155A6" w14:textId="23EB4AC8" w:rsidR="008B3037" w:rsidRDefault="008B3037" w:rsidP="008B3037">
      <w:pPr>
        <w:ind w:left="720"/>
      </w:pPr>
    </w:p>
    <w:p w14:paraId="14A0AD61" w14:textId="61034452" w:rsidR="008B3037" w:rsidRPr="008B3037" w:rsidRDefault="008B3037" w:rsidP="008B3037">
      <w:pPr>
        <w:ind w:left="720"/>
      </w:pPr>
      <w:r>
        <w:t>Mit BC Disktretisierung</w:t>
      </w:r>
    </w:p>
    <w:p w14:paraId="32DCA0EE" w14:textId="77777777" w:rsidR="008B3037" w:rsidRDefault="008B3037">
      <w:pPr>
        <w:rPr>
          <w:lang w:val="de-AT"/>
        </w:rPr>
      </w:pPr>
    </w:p>
    <w:p w14:paraId="2772B7FC" w14:textId="77777777" w:rsidR="008B3037" w:rsidRDefault="008B3037">
      <w:pPr>
        <w:rPr>
          <w:lang w:val="de-AT"/>
        </w:rPr>
      </w:pPr>
    </w:p>
    <w:p w14:paraId="33704217" w14:textId="74A43568" w:rsidR="008B3037" w:rsidRDefault="008B3037">
      <w:pPr>
        <w:rPr>
          <w:lang w:val="de-AT"/>
        </w:rPr>
      </w:pPr>
    </w:p>
    <w:p w14:paraId="5AA1DACE" w14:textId="77777777" w:rsidR="008B3037" w:rsidRDefault="008B3037">
      <w:pPr>
        <w:rPr>
          <w:lang w:val="de-AT"/>
        </w:rPr>
      </w:pPr>
    </w:p>
    <w:p w14:paraId="46AD1704" w14:textId="7958C141" w:rsidR="008B3037" w:rsidRDefault="008B3037">
      <w:pPr>
        <w:rPr>
          <w:lang w:val="de-AT"/>
        </w:rPr>
      </w:pPr>
    </w:p>
    <w:p w14:paraId="5CFAD26C" w14:textId="7EC2057A" w:rsidR="008B3037" w:rsidRPr="008B3037" w:rsidRDefault="008B3037">
      <w:r w:rsidRPr="008B3037">
        <w:t>Robin BC:</w:t>
      </w:r>
    </w:p>
    <w:p w14:paraId="35835F5B" w14:textId="42C3917E" w:rsidR="008B3037" w:rsidRPr="008B3037" w:rsidRDefault="008B3037" w:rsidP="008B3037">
      <w:pPr>
        <w:pStyle w:val="Listenabsatz"/>
        <w:numPr>
          <w:ilvl w:val="0"/>
          <w:numId w:val="1"/>
        </w:numPr>
        <w:rPr>
          <w:b/>
          <w:bCs/>
        </w:rPr>
      </w:pPr>
      <w:r w:rsidRPr="008B3037">
        <w:rPr>
          <w:b/>
          <w:bCs/>
        </w:rPr>
        <w:t>A-Matrix passt steady state funktioniert</w:t>
      </w:r>
    </w:p>
    <w:p w14:paraId="5B70DCA2" w14:textId="540EBFB6" w:rsidR="008B3037" w:rsidRPr="008B3037" w:rsidRDefault="008B3037" w:rsidP="008B3037">
      <w:pPr>
        <w:pStyle w:val="Listenabsatz"/>
        <w:numPr>
          <w:ilvl w:val="0"/>
          <w:numId w:val="1"/>
        </w:numPr>
      </w:pPr>
      <w:r w:rsidRPr="008B3037">
        <w:rPr>
          <w:b/>
          <w:bCs/>
        </w:rPr>
        <w:t xml:space="preserve">Transient </w:t>
      </w:r>
      <w:r w:rsidRPr="008B3037">
        <w:rPr>
          <w:b/>
          <w:bCs/>
        </w:rPr>
        <w:t>funktioniert</w:t>
      </w:r>
      <w:r w:rsidRPr="008B3037">
        <w:rPr>
          <w:b/>
          <w:bCs/>
        </w:rPr>
        <w:t xml:space="preserve"> nicht </w:t>
      </w:r>
    </w:p>
    <w:p w14:paraId="180F732A" w14:textId="77777777" w:rsidR="008B3037" w:rsidRPr="008B3037" w:rsidRDefault="008B3037" w:rsidP="008B3037">
      <w:r w:rsidRPr="008B3037">
        <w:t>Robin BC:</w:t>
      </w:r>
    </w:p>
    <w:p w14:paraId="23C1D41F" w14:textId="77777777" w:rsidR="008B3037" w:rsidRPr="008B3037" w:rsidRDefault="008B3037" w:rsidP="008B3037">
      <w:pPr>
        <w:pStyle w:val="Listenabsatz"/>
        <w:numPr>
          <w:ilvl w:val="0"/>
          <w:numId w:val="1"/>
        </w:numPr>
        <w:rPr>
          <w:b/>
          <w:bCs/>
        </w:rPr>
      </w:pPr>
      <w:r w:rsidRPr="008B3037">
        <w:rPr>
          <w:b/>
          <w:bCs/>
        </w:rPr>
        <w:t>A-Matrix passt steady state funktioniert</w:t>
      </w:r>
    </w:p>
    <w:p w14:paraId="5DF37623" w14:textId="77777777" w:rsidR="008B3037" w:rsidRPr="008B3037" w:rsidRDefault="008B3037" w:rsidP="008B3037">
      <w:pPr>
        <w:pStyle w:val="Listenabsatz"/>
        <w:numPr>
          <w:ilvl w:val="0"/>
          <w:numId w:val="1"/>
        </w:numPr>
      </w:pPr>
      <w:r w:rsidRPr="008B3037">
        <w:rPr>
          <w:b/>
          <w:bCs/>
        </w:rPr>
        <w:t xml:space="preserve">Transient funktioniert nicht </w:t>
      </w:r>
    </w:p>
    <w:p w14:paraId="54DD8B33" w14:textId="77777777" w:rsidR="008B3037" w:rsidRPr="008B3037" w:rsidRDefault="008B3037" w:rsidP="008B3037"/>
    <w:sectPr w:rsidR="008B3037" w:rsidRPr="008B3037" w:rsidSect="00A335A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5AE1"/>
    <w:multiLevelType w:val="hybridMultilevel"/>
    <w:tmpl w:val="2DE64516"/>
    <w:lvl w:ilvl="0" w:tplc="52D6487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I0MDE2NrIwNrdU0lEKTi0uzszPAykwrAUATVbyUywAAAA="/>
  </w:docVars>
  <w:rsids>
    <w:rsidRoot w:val="00B84C6F"/>
    <w:rsid w:val="006E29B6"/>
    <w:rsid w:val="008B3037"/>
    <w:rsid w:val="00A335A9"/>
    <w:rsid w:val="00B84C6F"/>
    <w:rsid w:val="00C5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20F7C"/>
  <w15:chartTrackingRefBased/>
  <w15:docId w15:val="{65A43828-E398-4A33-AE38-D916AA5D3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B30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65jud</dc:creator>
  <cp:keywords/>
  <dc:description/>
  <cp:lastModifiedBy>ge65jud</cp:lastModifiedBy>
  <cp:revision>2</cp:revision>
  <dcterms:created xsi:type="dcterms:W3CDTF">2021-06-15T14:48:00Z</dcterms:created>
  <dcterms:modified xsi:type="dcterms:W3CDTF">2021-06-15T14:53:00Z</dcterms:modified>
</cp:coreProperties>
</file>